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6F2BF" w14:textId="77777777" w:rsidR="002E5D91" w:rsidRDefault="002E5D91" w:rsidP="00ED212D">
      <w:pPr>
        <w:jc w:val="center"/>
        <w:rPr>
          <w:b/>
          <w:bCs/>
          <w:i/>
          <w:iCs/>
          <w:sz w:val="28"/>
          <w:szCs w:val="28"/>
          <w:lang w:val="pt-PT"/>
        </w:rPr>
      </w:pPr>
    </w:p>
    <w:p w14:paraId="475EBDF0" w14:textId="048B44BC" w:rsidR="00801C18" w:rsidRDefault="00F12D3F" w:rsidP="00ED212D">
      <w:pPr>
        <w:jc w:val="center"/>
        <w:rPr>
          <w:b/>
          <w:bCs/>
          <w:i/>
          <w:iCs/>
          <w:sz w:val="28"/>
          <w:szCs w:val="28"/>
          <w:lang w:val="pt-PT"/>
        </w:rPr>
      </w:pPr>
      <w:r w:rsidRPr="008804CF">
        <w:rPr>
          <w:b/>
          <w:bCs/>
          <w:i/>
          <w:iCs/>
          <w:sz w:val="28"/>
          <w:szCs w:val="28"/>
          <w:lang w:val="pt-PT"/>
        </w:rPr>
        <w:t>Ficha de avaliação formativa</w:t>
      </w:r>
      <w:r w:rsidR="007A2C67" w:rsidRPr="008804CF">
        <w:rPr>
          <w:b/>
          <w:bCs/>
          <w:i/>
          <w:iCs/>
          <w:sz w:val="28"/>
          <w:szCs w:val="28"/>
          <w:lang w:val="pt-PT"/>
        </w:rPr>
        <w:tab/>
      </w:r>
    </w:p>
    <w:p w14:paraId="6DD88E60" w14:textId="77777777" w:rsidR="002E5D91" w:rsidRPr="008804CF" w:rsidRDefault="002E5D91" w:rsidP="00ED212D">
      <w:pPr>
        <w:jc w:val="center"/>
        <w:rPr>
          <w:b/>
          <w:bCs/>
          <w:i/>
          <w:iCs/>
          <w:sz w:val="28"/>
          <w:szCs w:val="28"/>
          <w:lang w:val="pt-PT"/>
        </w:rPr>
      </w:pPr>
    </w:p>
    <w:p w14:paraId="3EEA1701" w14:textId="55D0A5D4" w:rsidR="00EB2A7E" w:rsidRPr="008804CF" w:rsidRDefault="00EB2A7E">
      <w:pPr>
        <w:rPr>
          <w:b/>
          <w:bCs/>
          <w:sz w:val="24"/>
          <w:szCs w:val="24"/>
          <w:lang w:val="pt-PT"/>
        </w:rPr>
      </w:pPr>
      <w:r w:rsidRPr="008804CF">
        <w:rPr>
          <w:b/>
          <w:bCs/>
          <w:sz w:val="24"/>
          <w:szCs w:val="24"/>
          <w:lang w:val="pt-PT"/>
        </w:rPr>
        <w:t>N</w:t>
      </w:r>
      <w:r w:rsidR="008804CF" w:rsidRPr="008804CF">
        <w:rPr>
          <w:b/>
          <w:bCs/>
          <w:sz w:val="24"/>
          <w:szCs w:val="24"/>
          <w:lang w:val="pt-PT"/>
        </w:rPr>
        <w:t>o</w:t>
      </w:r>
      <w:r w:rsidRPr="008804CF">
        <w:rPr>
          <w:b/>
          <w:bCs/>
          <w:sz w:val="24"/>
          <w:szCs w:val="24"/>
          <w:lang w:val="pt-PT"/>
        </w:rPr>
        <w:t>me:</w:t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="004A75CF">
        <w:rPr>
          <w:b/>
          <w:bCs/>
          <w:sz w:val="24"/>
          <w:szCs w:val="24"/>
          <w:u w:val="single"/>
          <w:lang w:val="pt-PT"/>
        </w:rPr>
        <w:t>Joao Lino</w:t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="00ED212D" w:rsidRPr="008804CF">
        <w:rPr>
          <w:b/>
          <w:bCs/>
          <w:sz w:val="24"/>
          <w:szCs w:val="24"/>
          <w:lang w:val="pt-PT"/>
        </w:rPr>
        <w:tab/>
      </w:r>
      <w:r w:rsidR="00ED212D" w:rsidRPr="008804CF">
        <w:rPr>
          <w:b/>
          <w:bCs/>
          <w:sz w:val="24"/>
          <w:szCs w:val="24"/>
          <w:lang w:val="pt-PT"/>
        </w:rPr>
        <w:tab/>
      </w:r>
      <w:r w:rsidR="00ED212D" w:rsidRPr="008804CF">
        <w:rPr>
          <w:b/>
          <w:bCs/>
          <w:sz w:val="24"/>
          <w:szCs w:val="24"/>
          <w:lang w:val="pt-PT"/>
        </w:rPr>
        <w:tab/>
      </w:r>
      <w:r w:rsidR="00ED212D" w:rsidRPr="008804CF">
        <w:rPr>
          <w:b/>
          <w:bCs/>
          <w:sz w:val="24"/>
          <w:szCs w:val="24"/>
          <w:lang w:val="pt-PT"/>
        </w:rPr>
        <w:tab/>
        <w:t>Total pont</w:t>
      </w:r>
      <w:r w:rsidR="008804CF">
        <w:rPr>
          <w:b/>
          <w:bCs/>
          <w:sz w:val="24"/>
          <w:szCs w:val="24"/>
          <w:lang w:val="pt-PT"/>
        </w:rPr>
        <w:t>o</w:t>
      </w:r>
      <w:r w:rsidR="00ED212D" w:rsidRPr="008804CF">
        <w:rPr>
          <w:b/>
          <w:bCs/>
          <w:sz w:val="24"/>
          <w:szCs w:val="24"/>
          <w:lang w:val="pt-PT"/>
        </w:rPr>
        <w:t>s: 100</w:t>
      </w:r>
    </w:p>
    <w:p w14:paraId="6A5BC5DB" w14:textId="2A0A4E94" w:rsidR="00EB2A7E" w:rsidRPr="008804CF" w:rsidRDefault="00EB2A7E">
      <w:pPr>
        <w:rPr>
          <w:b/>
          <w:bCs/>
          <w:sz w:val="24"/>
          <w:szCs w:val="24"/>
          <w:u w:val="single"/>
          <w:lang w:val="pt-PT"/>
        </w:rPr>
      </w:pPr>
      <w:r w:rsidRPr="008804CF">
        <w:rPr>
          <w:b/>
          <w:bCs/>
          <w:sz w:val="24"/>
          <w:szCs w:val="24"/>
          <w:lang w:val="pt-PT"/>
        </w:rPr>
        <w:t>Dat</w:t>
      </w:r>
      <w:r w:rsidR="008804CF" w:rsidRPr="008804CF">
        <w:rPr>
          <w:b/>
          <w:bCs/>
          <w:sz w:val="24"/>
          <w:szCs w:val="24"/>
          <w:lang w:val="pt-PT"/>
        </w:rPr>
        <w:t>a</w:t>
      </w:r>
      <w:r w:rsidRPr="008804CF">
        <w:rPr>
          <w:b/>
          <w:bCs/>
          <w:sz w:val="24"/>
          <w:szCs w:val="24"/>
          <w:lang w:val="pt-PT"/>
        </w:rPr>
        <w:t xml:space="preserve">:   </w:t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="004A75CF">
        <w:rPr>
          <w:b/>
          <w:bCs/>
          <w:sz w:val="24"/>
          <w:szCs w:val="24"/>
          <w:u w:val="single"/>
          <w:lang w:val="pt-PT"/>
        </w:rPr>
        <w:t>07</w:t>
      </w:r>
      <w:r w:rsidRPr="008804CF">
        <w:rPr>
          <w:b/>
          <w:bCs/>
          <w:sz w:val="24"/>
          <w:szCs w:val="24"/>
          <w:u w:val="single"/>
          <w:lang w:val="pt-PT"/>
        </w:rPr>
        <w:tab/>
        <w:t>/</w:t>
      </w:r>
      <w:r w:rsidR="004A75CF">
        <w:rPr>
          <w:b/>
          <w:bCs/>
          <w:sz w:val="24"/>
          <w:szCs w:val="24"/>
          <w:u w:val="single"/>
          <w:lang w:val="pt-PT"/>
        </w:rPr>
        <w:t>11</w:t>
      </w:r>
      <w:r w:rsidRPr="008804CF">
        <w:rPr>
          <w:b/>
          <w:bCs/>
          <w:sz w:val="24"/>
          <w:szCs w:val="24"/>
          <w:u w:val="single"/>
          <w:lang w:val="pt-PT"/>
        </w:rPr>
        <w:tab/>
        <w:t>/</w:t>
      </w:r>
      <w:r w:rsidR="004A75CF">
        <w:rPr>
          <w:b/>
          <w:bCs/>
          <w:sz w:val="24"/>
          <w:szCs w:val="24"/>
          <w:u w:val="single"/>
          <w:lang w:val="pt-PT"/>
        </w:rPr>
        <w:t>2022</w:t>
      </w:r>
    </w:p>
    <w:p w14:paraId="23A81295" w14:textId="618D41BC" w:rsidR="00EB2A7E" w:rsidRPr="008804CF" w:rsidRDefault="00EB2A7E">
      <w:pPr>
        <w:rPr>
          <w:b/>
          <w:bCs/>
          <w:sz w:val="24"/>
          <w:szCs w:val="24"/>
          <w:u w:val="single"/>
          <w:lang w:val="pt-PT"/>
        </w:rPr>
      </w:pPr>
    </w:p>
    <w:p w14:paraId="031FA649" w14:textId="22C6D9C4" w:rsidR="00977C6B" w:rsidRPr="008804CF" w:rsidRDefault="00977C6B">
      <w:pPr>
        <w:rPr>
          <w:b/>
          <w:bCs/>
          <w:sz w:val="24"/>
          <w:szCs w:val="24"/>
          <w:lang w:val="pt-PT"/>
        </w:rPr>
      </w:pPr>
    </w:p>
    <w:p w14:paraId="18D7A2B9" w14:textId="00172872" w:rsidR="00EB2A7E" w:rsidRPr="00D82E0F" w:rsidRDefault="00571A02" w:rsidP="00FE7AED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 w:rsidRPr="008804CF">
        <w:rPr>
          <w:rFonts w:ascii="Tahoma" w:hAnsi="Tahoma" w:cs="Tahoma"/>
          <w:b/>
          <w:bCs/>
          <w:sz w:val="24"/>
          <w:szCs w:val="24"/>
          <w:lang w:val="pt-PT"/>
        </w:rPr>
        <w:t xml:space="preserve">1 </w:t>
      </w:r>
      <w:r w:rsidR="00FE7AED" w:rsidRPr="008804CF">
        <w:rPr>
          <w:rFonts w:ascii="Tahoma" w:hAnsi="Tahoma" w:cs="Tahoma"/>
          <w:b/>
          <w:bCs/>
          <w:sz w:val="24"/>
          <w:szCs w:val="24"/>
          <w:lang w:val="pt-PT"/>
        </w:rPr>
        <w:t>–</w:t>
      </w:r>
      <w:r w:rsidRPr="008804CF"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D82E0F">
        <w:rPr>
          <w:rFonts w:ascii="Tahoma" w:hAnsi="Tahoma" w:cs="Tahoma"/>
          <w:b/>
          <w:bCs/>
          <w:sz w:val="24"/>
          <w:szCs w:val="24"/>
          <w:lang w:val="pt-PT"/>
        </w:rPr>
        <w:t xml:space="preserve">Quando se efectua uma chamada de vendas, o vendedor, deve guiar e direcionar a conversa com o objectivo de efectivar a venda. Quais os passos que este deve seguir? Explique-os. </w:t>
      </w:r>
      <w:r w:rsidR="00BD5470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(</w:t>
      </w:r>
      <w:r w:rsidR="00B53242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1</w:t>
      </w:r>
      <w:r w:rsidR="002C582C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5</w:t>
      </w:r>
      <w:r w:rsidR="00BD5470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 xml:space="preserve"> pont</w:t>
      </w:r>
      <w:r w:rsidR="008804CF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o</w:t>
      </w:r>
      <w:r w:rsidR="00BD5470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s)</w:t>
      </w:r>
    </w:p>
    <w:p w14:paraId="4E752B0F" w14:textId="7E5D10B2" w:rsidR="00250F67" w:rsidRPr="00B0114A" w:rsidRDefault="00D82E0F" w:rsidP="00EB2A7E">
      <w:pPr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b/>
          <w:bCs/>
          <w:sz w:val="24"/>
          <w:szCs w:val="24"/>
          <w:lang w:val="pt-PT"/>
        </w:rPr>
        <w:t xml:space="preserve">- </w:t>
      </w:r>
      <w:r w:rsidR="004A75CF" w:rsidRPr="00B0114A">
        <w:rPr>
          <w:rFonts w:ascii="Tahoma" w:hAnsi="Tahoma" w:cs="Tahoma"/>
          <w:sz w:val="24"/>
          <w:szCs w:val="24"/>
          <w:lang w:val="pt-PT"/>
        </w:rPr>
        <w:t>O primeiro passo será a identificação da empresa, depois de identificada a empresa temos de criar um bom relacionamento com o cliente. Após o bom relacionamento efetuado o próximo passo é fazer um comentário de interesse assim como ressaltar as vantagens ou benefícios do produto.</w:t>
      </w:r>
      <w:r w:rsidR="00B0114A" w:rsidRPr="00B0114A">
        <w:rPr>
          <w:rFonts w:ascii="Tahoma" w:hAnsi="Tahoma" w:cs="Tahoma"/>
          <w:sz w:val="24"/>
          <w:szCs w:val="24"/>
          <w:lang w:val="pt-PT"/>
        </w:rPr>
        <w:t xml:space="preserve"> Em caso de objeções temos de superar as mesmas de modo a fechar a venda. Por </w:t>
      </w:r>
      <w:r w:rsidR="00102719" w:rsidRPr="00B0114A">
        <w:rPr>
          <w:rFonts w:ascii="Tahoma" w:hAnsi="Tahoma" w:cs="Tahoma"/>
          <w:sz w:val="24"/>
          <w:szCs w:val="24"/>
          <w:lang w:val="pt-PT"/>
        </w:rPr>
        <w:t>último</w:t>
      </w:r>
      <w:r w:rsidR="00B0114A" w:rsidRPr="00B0114A">
        <w:rPr>
          <w:rFonts w:ascii="Tahoma" w:hAnsi="Tahoma" w:cs="Tahoma"/>
          <w:sz w:val="24"/>
          <w:szCs w:val="24"/>
          <w:lang w:val="pt-PT"/>
        </w:rPr>
        <w:t xml:space="preserve"> lugar devemos agradecer.</w:t>
      </w:r>
    </w:p>
    <w:p w14:paraId="43A8644F" w14:textId="2E1D03CA" w:rsidR="00D82E0F" w:rsidRDefault="00D82E0F" w:rsidP="00EB2A7E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</w:p>
    <w:p w14:paraId="2A273519" w14:textId="3D2CDC52" w:rsidR="00D82E0F" w:rsidRDefault="00D82E0F" w:rsidP="00EB2A7E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</w:p>
    <w:p w14:paraId="7D0D0044" w14:textId="63ED3A8C" w:rsidR="00D82E0F" w:rsidRDefault="00D82E0F" w:rsidP="00EB2A7E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>
        <w:rPr>
          <w:rFonts w:ascii="Tahoma" w:hAnsi="Tahoma" w:cs="Tahoma"/>
          <w:b/>
          <w:bCs/>
          <w:sz w:val="24"/>
          <w:szCs w:val="24"/>
          <w:lang w:val="pt-PT"/>
        </w:rPr>
        <w:t>2 – Como se deve lidar com as objecções? Descreva os passos e dê exemplos.</w:t>
      </w:r>
      <w:r w:rsidR="002C582C"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(1</w:t>
      </w:r>
      <w:r w:rsidR="002C582C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5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 xml:space="preserve"> pontos)</w:t>
      </w:r>
    </w:p>
    <w:p w14:paraId="32420B84" w14:textId="38C69155" w:rsidR="00B0114A" w:rsidRDefault="00D82E0F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 xml:space="preserve">- </w:t>
      </w:r>
      <w:r w:rsidR="00B0114A">
        <w:rPr>
          <w:rFonts w:ascii="Tahoma" w:hAnsi="Tahoma" w:cs="Tahoma"/>
          <w:sz w:val="24"/>
          <w:szCs w:val="24"/>
          <w:lang w:val="pt-PT"/>
        </w:rPr>
        <w:t>As objeções são superadas colocando a atenção nos benefícios do produto (ACE).</w:t>
      </w:r>
    </w:p>
    <w:p w14:paraId="6395087F" w14:textId="77777777" w:rsidR="00B0114A" w:rsidRDefault="00B0114A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>Os passos são:</w:t>
      </w:r>
    </w:p>
    <w:p w14:paraId="5CD41668" w14:textId="3CB73442" w:rsidR="00B0114A" w:rsidRDefault="00B0114A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>Aceitar a objeção</w:t>
      </w:r>
    </w:p>
    <w:p w14:paraId="2CFFA99A" w14:textId="6C36DB51" w:rsidR="00D82E0F" w:rsidRDefault="00B0114A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 xml:space="preserve">Entender a objeção </w:t>
      </w:r>
    </w:p>
    <w:p w14:paraId="0F889AE1" w14:textId="57F772C8" w:rsidR="00B0114A" w:rsidRDefault="00B0114A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>Responder á objeção</w:t>
      </w:r>
    </w:p>
    <w:p w14:paraId="5B48EB9F" w14:textId="2626C4F6" w:rsidR="00B0114A" w:rsidRDefault="00B0114A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>Reforçar as vantagens e benefícios</w:t>
      </w:r>
    </w:p>
    <w:p w14:paraId="77C43C3D" w14:textId="3E47FB01" w:rsidR="00D82E0F" w:rsidRDefault="00D82E0F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6A751F2A" w14:textId="5C06A6CD" w:rsidR="00D82E0F" w:rsidRPr="00D82E0F" w:rsidRDefault="00D82E0F" w:rsidP="00D82E0F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>
        <w:rPr>
          <w:rFonts w:ascii="Tahoma" w:hAnsi="Tahoma" w:cs="Tahoma"/>
          <w:b/>
          <w:bCs/>
          <w:sz w:val="24"/>
          <w:szCs w:val="24"/>
          <w:lang w:val="pt-PT"/>
        </w:rPr>
        <w:t xml:space="preserve">3 - </w:t>
      </w:r>
      <w:r w:rsidRPr="00D82E0F">
        <w:rPr>
          <w:rFonts w:ascii="Tahoma" w:hAnsi="Tahoma" w:cs="Tahoma"/>
          <w:b/>
          <w:bCs/>
          <w:sz w:val="24"/>
          <w:szCs w:val="24"/>
          <w:lang w:val="pt-PT"/>
        </w:rPr>
        <w:t>Apesar de haver um grande numero de objecções, podemos agrupa-las e grandes grupos. Diga como as podemos agrupar e descreva como se deve abordar cada tipo de objecção.</w:t>
      </w:r>
      <w:r w:rsidR="002C582C"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(1</w:t>
      </w:r>
      <w:r w:rsidR="002C582C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5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 xml:space="preserve"> pontos)</w:t>
      </w:r>
    </w:p>
    <w:p w14:paraId="32D62CF3" w14:textId="4686C1FA" w:rsidR="00D82E0F" w:rsidRDefault="00D82E0F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>-</w:t>
      </w:r>
      <w:r w:rsidR="00B0114A">
        <w:rPr>
          <w:rFonts w:ascii="Tahoma" w:hAnsi="Tahoma" w:cs="Tahoma"/>
          <w:sz w:val="24"/>
          <w:szCs w:val="24"/>
          <w:lang w:val="pt-PT"/>
        </w:rPr>
        <w:t>Podemos agrupar na base do Preço, Tempo, Produto e Concorrência.</w:t>
      </w:r>
    </w:p>
    <w:p w14:paraId="10077C8C" w14:textId="77777777" w:rsidR="00B0114A" w:rsidRDefault="00B0114A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6C9987F9" w14:textId="28122160" w:rsidR="00B0114A" w:rsidRDefault="00B0114A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 xml:space="preserve"> Preço – Comparação</w:t>
      </w:r>
    </w:p>
    <w:p w14:paraId="5A972987" w14:textId="6F595625" w:rsidR="00B0114A" w:rsidRDefault="00B0114A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 xml:space="preserve"> Tempo – Compensação </w:t>
      </w:r>
    </w:p>
    <w:p w14:paraId="514AC419" w14:textId="49EA655F" w:rsidR="00B0114A" w:rsidRDefault="00102719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 xml:space="preserve"> </w:t>
      </w:r>
      <w:r w:rsidR="00B0114A">
        <w:rPr>
          <w:rFonts w:ascii="Tahoma" w:hAnsi="Tahoma" w:cs="Tahoma"/>
          <w:sz w:val="24"/>
          <w:szCs w:val="24"/>
          <w:lang w:val="pt-PT"/>
        </w:rPr>
        <w:t xml:space="preserve">Produto </w:t>
      </w:r>
      <w:r>
        <w:rPr>
          <w:rFonts w:ascii="Tahoma" w:hAnsi="Tahoma" w:cs="Tahoma"/>
          <w:sz w:val="24"/>
          <w:szCs w:val="24"/>
          <w:lang w:val="pt-PT"/>
        </w:rPr>
        <w:t>–</w:t>
      </w:r>
      <w:r w:rsidR="00B0114A">
        <w:rPr>
          <w:rFonts w:ascii="Tahoma" w:hAnsi="Tahoma" w:cs="Tahoma"/>
          <w:sz w:val="24"/>
          <w:szCs w:val="24"/>
          <w:lang w:val="pt-PT"/>
        </w:rPr>
        <w:t xml:space="preserve"> </w:t>
      </w:r>
      <w:r>
        <w:rPr>
          <w:rFonts w:ascii="Tahoma" w:hAnsi="Tahoma" w:cs="Tahoma"/>
          <w:sz w:val="24"/>
          <w:szCs w:val="24"/>
          <w:lang w:val="pt-PT"/>
        </w:rPr>
        <w:t>Vantagens</w:t>
      </w:r>
    </w:p>
    <w:p w14:paraId="3A7DAC04" w14:textId="303600EB" w:rsidR="00102719" w:rsidRDefault="00102719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 xml:space="preserve"> Concorrência - </w:t>
      </w:r>
      <w:r>
        <w:rPr>
          <w:rFonts w:ascii="Tahoma" w:hAnsi="Tahoma" w:cs="Tahoma"/>
          <w:sz w:val="24"/>
          <w:szCs w:val="24"/>
          <w:lang w:val="pt-PT"/>
        </w:rPr>
        <w:t>Casos passados</w:t>
      </w:r>
    </w:p>
    <w:p w14:paraId="59783A2F" w14:textId="77777777" w:rsidR="00D82E0F" w:rsidRDefault="00D82E0F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0AF039FD" w14:textId="3EE74F70" w:rsidR="00D82E0F" w:rsidRPr="00D82E0F" w:rsidRDefault="00D82E0F" w:rsidP="00D82E0F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 w:rsidRPr="00D82E0F">
        <w:rPr>
          <w:rFonts w:ascii="Tahoma" w:hAnsi="Tahoma" w:cs="Tahoma"/>
          <w:b/>
          <w:bCs/>
          <w:sz w:val="24"/>
          <w:szCs w:val="24"/>
          <w:lang w:val="pt-PT"/>
        </w:rPr>
        <w:t xml:space="preserve">4 - Se o preço for uma objecção a culpa é do vendedor. Comente a afirmação. 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(1</w:t>
      </w:r>
      <w:r w:rsidR="002C582C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5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 xml:space="preserve"> pontos)</w:t>
      </w:r>
    </w:p>
    <w:p w14:paraId="3CED4E0A" w14:textId="7902005A" w:rsidR="00D82E0F" w:rsidRDefault="00D82E0F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 w:rsidRPr="00D82E0F">
        <w:rPr>
          <w:rFonts w:ascii="Tahoma" w:hAnsi="Tahoma" w:cs="Tahoma"/>
          <w:sz w:val="24"/>
          <w:szCs w:val="24"/>
          <w:lang w:val="pt-PT"/>
        </w:rPr>
        <w:t>-</w:t>
      </w:r>
      <w:r w:rsidR="00102719">
        <w:rPr>
          <w:rFonts w:ascii="Tahoma" w:hAnsi="Tahoma" w:cs="Tahoma"/>
          <w:sz w:val="24"/>
          <w:szCs w:val="24"/>
          <w:lang w:val="pt-PT"/>
        </w:rPr>
        <w:t xml:space="preserve"> É culpa do vendedor uma vez que não conseguiu ultrapassar a objeção do preço. Deveria se ter focado nas vantagens do produto, por exemplo: qualidade, material, forma de construção.</w:t>
      </w:r>
    </w:p>
    <w:p w14:paraId="7D5D35E3" w14:textId="27DAEDEA" w:rsidR="002C582C" w:rsidRDefault="002C582C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14E5F95C" w14:textId="559BFF9C" w:rsidR="002E5D91" w:rsidRDefault="002E5D91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5CA9DE8F" w14:textId="77777777" w:rsidR="002E5D91" w:rsidRDefault="002E5D91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3FC09BD5" w14:textId="7BCBFA73" w:rsidR="002C582C" w:rsidRDefault="002C582C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5B53FA32" w14:textId="77777777" w:rsidR="002E5D91" w:rsidRPr="00D82E0F" w:rsidRDefault="002E5D91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76D7B922" w14:textId="6F74333A" w:rsidR="00D82E0F" w:rsidRPr="00D82E0F" w:rsidRDefault="00D82E0F" w:rsidP="00D82E0F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 w:rsidRPr="00D82E0F">
        <w:rPr>
          <w:rFonts w:ascii="Tahoma" w:hAnsi="Tahoma" w:cs="Tahoma"/>
          <w:b/>
          <w:bCs/>
          <w:sz w:val="24"/>
          <w:szCs w:val="24"/>
          <w:lang w:val="pt-PT"/>
        </w:rPr>
        <w:t>5 - Ao criamos um conflito, ganhamos a guerra, mas perdemos a venda!</w:t>
      </w:r>
      <w:r w:rsidR="00744CA0"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744CA0" w:rsidRPr="00D82E0F">
        <w:rPr>
          <w:rFonts w:ascii="Tahoma" w:hAnsi="Tahoma" w:cs="Tahoma"/>
          <w:b/>
          <w:bCs/>
          <w:sz w:val="24"/>
          <w:szCs w:val="24"/>
          <w:lang w:val="pt-PT"/>
        </w:rPr>
        <w:t>Comente a afirmação</w:t>
      </w:r>
      <w:r w:rsidR="00744CA0">
        <w:rPr>
          <w:rFonts w:ascii="Tahoma" w:hAnsi="Tahoma" w:cs="Tahoma"/>
          <w:b/>
          <w:bCs/>
          <w:sz w:val="24"/>
          <w:szCs w:val="24"/>
          <w:lang w:val="pt-PT"/>
        </w:rPr>
        <w:t>.</w:t>
      </w:r>
      <w:r w:rsidRPr="00D82E0F"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(1</w:t>
      </w:r>
      <w:r w:rsidR="002C582C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5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 xml:space="preserve"> pontos)</w:t>
      </w:r>
    </w:p>
    <w:p w14:paraId="4CE655F2" w14:textId="450898C3" w:rsidR="00D82E0F" w:rsidRDefault="00D82E0F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 w:rsidRPr="00D82E0F">
        <w:rPr>
          <w:rFonts w:ascii="Tahoma" w:hAnsi="Tahoma" w:cs="Tahoma"/>
          <w:sz w:val="24"/>
          <w:szCs w:val="24"/>
          <w:lang w:val="pt-PT"/>
        </w:rPr>
        <w:t>-</w:t>
      </w:r>
      <w:r w:rsidR="00102719">
        <w:rPr>
          <w:rFonts w:ascii="Tahoma" w:hAnsi="Tahoma" w:cs="Tahoma"/>
          <w:sz w:val="24"/>
          <w:szCs w:val="24"/>
          <w:lang w:val="pt-PT"/>
        </w:rPr>
        <w:t xml:space="preserve"> Ao criar um conflito , mesmo tendo razão o vendedor não ganha com isso. O objetivo do mesmo é efetuar a venda e não ter razão num possível conflito que criou para ganhar um ponto de vista.</w:t>
      </w:r>
    </w:p>
    <w:p w14:paraId="020F1EC0" w14:textId="191B4BE6" w:rsidR="002C582C" w:rsidRDefault="002C582C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473B671C" w14:textId="77777777" w:rsidR="002C582C" w:rsidRPr="00D82E0F" w:rsidRDefault="002C582C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6F33F9B5" w14:textId="73799DE1" w:rsidR="00D82E0F" w:rsidRPr="00D82E0F" w:rsidRDefault="00D82E0F" w:rsidP="00D82E0F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 w:rsidRPr="00D82E0F">
        <w:rPr>
          <w:rFonts w:ascii="Tahoma" w:hAnsi="Tahoma" w:cs="Tahoma"/>
          <w:b/>
          <w:bCs/>
          <w:sz w:val="24"/>
          <w:szCs w:val="24"/>
          <w:lang w:val="pt-PT"/>
        </w:rPr>
        <w:t xml:space="preserve">6 - Um vendedor que não feche é um mero conversador. Comente a afirmação. 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(</w:t>
      </w:r>
      <w:r w:rsidR="002C582C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>25</w:t>
      </w:r>
      <w:r w:rsidR="002C582C" w:rsidRPr="008804CF">
        <w:rPr>
          <w:rFonts w:ascii="Tahoma" w:hAnsi="Tahoma" w:cs="Tahoma"/>
          <w:b/>
          <w:bCs/>
          <w:sz w:val="20"/>
          <w:szCs w:val="20"/>
          <w:vertAlign w:val="superscript"/>
          <w:lang w:val="pt-PT"/>
        </w:rPr>
        <w:t xml:space="preserve"> pontos)</w:t>
      </w:r>
    </w:p>
    <w:p w14:paraId="2DA35A85" w14:textId="66996716" w:rsidR="00D82E0F" w:rsidRPr="00D82E0F" w:rsidRDefault="00D82E0F" w:rsidP="00D82E0F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>-</w:t>
      </w:r>
      <w:r w:rsidR="00102719">
        <w:rPr>
          <w:rFonts w:ascii="Tahoma" w:hAnsi="Tahoma" w:cs="Tahoma"/>
          <w:sz w:val="24"/>
          <w:szCs w:val="24"/>
          <w:lang w:val="pt-PT"/>
        </w:rPr>
        <w:t xml:space="preserve"> Um vendedor é um profissional de vendas. Se não conseguir atingir o objetivo esteve apenas a falar e a gastar o tempo da empresa. Ao não vender não contribui em nada para os lucros da empresa, apenas esteve a falar .</w:t>
      </w:r>
    </w:p>
    <w:sectPr w:rsidR="00D82E0F" w:rsidRPr="00D82E0F" w:rsidSect="007730DE">
      <w:headerReference w:type="default" r:id="rId10"/>
      <w:footerReference w:type="default" r:id="rId11"/>
      <w:pgSz w:w="11906" w:h="16838"/>
      <w:pgMar w:top="1021" w:right="851" w:bottom="102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AC8D3" w14:textId="77777777" w:rsidR="0084167C" w:rsidRDefault="0084167C" w:rsidP="00EB2A7E">
      <w:pPr>
        <w:spacing w:after="0" w:line="240" w:lineRule="auto"/>
      </w:pPr>
      <w:r>
        <w:separator/>
      </w:r>
    </w:p>
  </w:endnote>
  <w:endnote w:type="continuationSeparator" w:id="0">
    <w:p w14:paraId="32964F32" w14:textId="77777777" w:rsidR="0084167C" w:rsidRDefault="0084167C" w:rsidP="00EB2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FB7EA" w14:textId="2FB3DDEA" w:rsidR="008A65B9" w:rsidRPr="008A65B9" w:rsidRDefault="008804CF" w:rsidP="008A65B9">
    <w:pPr>
      <w:pStyle w:val="Cabealho"/>
      <w:jc w:val="right"/>
      <w:rPr>
        <w:lang w:val="pt-PT"/>
      </w:rPr>
    </w:pPr>
    <w:r>
      <w:rPr>
        <w:noProof/>
      </w:rPr>
      <w:drawing>
        <wp:inline distT="0" distB="0" distL="0" distR="0" wp14:anchorId="77826755" wp14:editId="11233C9B">
          <wp:extent cx="3566160" cy="56070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66160" cy="560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A65B9">
      <w:tab/>
    </w:r>
    <w:r w:rsidR="008A65B9">
      <w:rPr>
        <w:lang w:val="pt-PT"/>
      </w:rPr>
      <w:t>Formador: Nelson Pin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E19C6" w14:textId="77777777" w:rsidR="0084167C" w:rsidRDefault="0084167C" w:rsidP="00EB2A7E">
      <w:pPr>
        <w:spacing w:after="0" w:line="240" w:lineRule="auto"/>
      </w:pPr>
      <w:r>
        <w:separator/>
      </w:r>
    </w:p>
  </w:footnote>
  <w:footnote w:type="continuationSeparator" w:id="0">
    <w:p w14:paraId="37C1B510" w14:textId="77777777" w:rsidR="0084167C" w:rsidRDefault="0084167C" w:rsidP="00EB2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EF95F" w14:textId="58C67DAF" w:rsidR="00EB2A7E" w:rsidRPr="00EB2A7E" w:rsidRDefault="00102719" w:rsidP="008804CF">
    <w:pPr>
      <w:pStyle w:val="Cabealho"/>
      <w:jc w:val="right"/>
      <w:rPr>
        <w:lang w:val="pt-PT"/>
      </w:rPr>
    </w:pPr>
    <w:sdt>
      <w:sdtPr>
        <w:rPr>
          <w:b/>
          <w:bCs/>
          <w:i/>
          <w:iCs/>
          <w:sz w:val="28"/>
          <w:szCs w:val="28"/>
          <w:lang w:val="pt-PT"/>
        </w:rPr>
        <w:id w:val="-1549758783"/>
        <w:docPartObj>
          <w:docPartGallery w:val="Page Numbers (Margins)"/>
          <w:docPartUnique/>
        </w:docPartObj>
      </w:sdtPr>
      <w:sdtEndPr/>
      <w:sdtContent>
        <w:r w:rsidR="002E5D91" w:rsidRPr="002E5D91">
          <w:rPr>
            <w:b/>
            <w:bCs/>
            <w:i/>
            <w:iCs/>
            <w:noProof/>
            <w:sz w:val="28"/>
            <w:szCs w:val="28"/>
            <w:lang w:val="pt-PT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0E6DDE25" wp14:editId="6A8BFD84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587500</wp:posOffset>
                      </wp:positionV>
                    </mc:Fallback>
                  </mc:AlternateContent>
                  <wp:extent cx="819150" cy="433705"/>
                  <wp:effectExtent l="0" t="0" r="1905" b="4445"/>
                  <wp:wrapNone/>
                  <wp:docPr id="12" name="Rectangl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EFF973" w14:textId="77777777" w:rsidR="002E5D91" w:rsidRDefault="002E5D91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E6DDE25" id="Rectangle 12" o:spid="_x0000_s1026" style="position:absolute;left:0;text-align:left;margin-left:13.3pt;margin-top:0;width:64.5pt;height:34.15pt;z-index:251660288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" o:allowincell="f" stroked="f">
                  <v:textbox style="mso-fit-shape-to-text:t" inset="0,,0">
                    <w:txbxContent>
                      <w:p w14:paraId="27EFF973" w14:textId="77777777" w:rsidR="002E5D91" w:rsidRDefault="002E5D91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8804CF">
      <w:rPr>
        <w:b/>
        <w:bCs/>
        <w:i/>
        <w:iCs/>
        <w:noProof/>
        <w:sz w:val="28"/>
        <w:szCs w:val="28"/>
        <w:lang w:val="pt-PT"/>
      </w:rPr>
      <w:drawing>
        <wp:anchor distT="0" distB="0" distL="114300" distR="114300" simplePos="0" relativeHeight="251658240" behindDoc="0" locked="0" layoutInCell="1" allowOverlap="1" wp14:anchorId="37384822" wp14:editId="73DB8A62">
          <wp:simplePos x="0" y="0"/>
          <wp:positionH relativeFrom="margin">
            <wp:align>right</wp:align>
          </wp:positionH>
          <wp:positionV relativeFrom="paragraph">
            <wp:posOffset>-193040</wp:posOffset>
          </wp:positionV>
          <wp:extent cx="2814955" cy="257175"/>
          <wp:effectExtent l="0" t="0" r="4445" b="952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4955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65B9" w:rsidRPr="008A65B9">
      <w:rPr>
        <w:b/>
        <w:bCs/>
        <w:i/>
        <w:iCs/>
        <w:sz w:val="28"/>
        <w:szCs w:val="28"/>
        <w:lang w:val="pt-PT"/>
      </w:rPr>
      <w:t>UFCD 922</w:t>
    </w:r>
    <w:r w:rsidR="00F12D3F">
      <w:rPr>
        <w:b/>
        <w:bCs/>
        <w:i/>
        <w:iCs/>
        <w:sz w:val="28"/>
        <w:szCs w:val="28"/>
        <w:lang w:val="pt-PT"/>
      </w:rPr>
      <w:t>2</w:t>
    </w:r>
    <w:r w:rsidR="008A65B9" w:rsidRPr="008A65B9">
      <w:rPr>
        <w:b/>
        <w:bCs/>
        <w:i/>
        <w:iCs/>
        <w:sz w:val="28"/>
        <w:szCs w:val="28"/>
        <w:lang w:val="pt-PT"/>
      </w:rPr>
      <w:t xml:space="preserve"> </w:t>
    </w:r>
    <w:r w:rsidR="00F12D3F">
      <w:rPr>
        <w:b/>
        <w:bCs/>
        <w:i/>
        <w:iCs/>
        <w:sz w:val="28"/>
        <w:szCs w:val="28"/>
        <w:lang w:val="pt-PT"/>
      </w:rPr>
      <w:t>–</w:t>
    </w:r>
    <w:r w:rsidR="008A65B9" w:rsidRPr="008A65B9">
      <w:rPr>
        <w:b/>
        <w:bCs/>
        <w:i/>
        <w:iCs/>
        <w:sz w:val="28"/>
        <w:szCs w:val="28"/>
        <w:lang w:val="pt-PT"/>
      </w:rPr>
      <w:t xml:space="preserve"> </w:t>
    </w:r>
    <w:r w:rsidR="00F12D3F">
      <w:rPr>
        <w:b/>
        <w:bCs/>
        <w:i/>
        <w:iCs/>
        <w:sz w:val="28"/>
        <w:szCs w:val="28"/>
        <w:lang w:val="pt-PT"/>
      </w:rPr>
      <w:t>Processo de venda não pres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25243"/>
    <w:multiLevelType w:val="hybridMultilevel"/>
    <w:tmpl w:val="011E1570"/>
    <w:lvl w:ilvl="0" w:tplc="B412A088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F61CA"/>
    <w:multiLevelType w:val="hybridMultilevel"/>
    <w:tmpl w:val="1ADE1A70"/>
    <w:lvl w:ilvl="0" w:tplc="8CF63A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CA5667"/>
    <w:multiLevelType w:val="hybridMultilevel"/>
    <w:tmpl w:val="EB5E2896"/>
    <w:lvl w:ilvl="0" w:tplc="83EA233E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F2BBD"/>
    <w:multiLevelType w:val="hybridMultilevel"/>
    <w:tmpl w:val="92CE8C12"/>
    <w:lvl w:ilvl="0" w:tplc="F4CA73F4">
      <w:start w:val="3"/>
      <w:numFmt w:val="decimal"/>
      <w:lvlText w:val="%1"/>
      <w:lvlJc w:val="left"/>
      <w:pPr>
        <w:ind w:left="720" w:hanging="360"/>
      </w:pPr>
      <w:rPr>
        <w:rFonts w:hint="default"/>
        <w:sz w:val="24"/>
        <w:szCs w:val="24"/>
        <w:vertAlign w:val="baseline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5D2A9E"/>
    <w:multiLevelType w:val="hybridMultilevel"/>
    <w:tmpl w:val="439C101C"/>
    <w:lvl w:ilvl="0" w:tplc="D6B4773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5D5C0C"/>
    <w:multiLevelType w:val="multilevel"/>
    <w:tmpl w:val="F6744FD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DD93380"/>
    <w:multiLevelType w:val="hybridMultilevel"/>
    <w:tmpl w:val="44CA6010"/>
    <w:lvl w:ilvl="0" w:tplc="C53E6F8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B5EB1"/>
    <w:multiLevelType w:val="hybridMultilevel"/>
    <w:tmpl w:val="1546A342"/>
    <w:lvl w:ilvl="0" w:tplc="C9EE521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52486A"/>
    <w:multiLevelType w:val="hybridMultilevel"/>
    <w:tmpl w:val="3A0C3B64"/>
    <w:lvl w:ilvl="0" w:tplc="EA80B03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660162">
    <w:abstractNumId w:val="5"/>
  </w:num>
  <w:num w:numId="2" w16cid:durableId="1016618062">
    <w:abstractNumId w:val="4"/>
  </w:num>
  <w:num w:numId="3" w16cid:durableId="176962597">
    <w:abstractNumId w:val="0"/>
  </w:num>
  <w:num w:numId="4" w16cid:durableId="1475372981">
    <w:abstractNumId w:val="7"/>
  </w:num>
  <w:num w:numId="5" w16cid:durableId="1650553408">
    <w:abstractNumId w:val="6"/>
  </w:num>
  <w:num w:numId="6" w16cid:durableId="1327906056">
    <w:abstractNumId w:val="3"/>
  </w:num>
  <w:num w:numId="7" w16cid:durableId="1339962430">
    <w:abstractNumId w:val="8"/>
  </w:num>
  <w:num w:numId="8" w16cid:durableId="1714839599">
    <w:abstractNumId w:val="2"/>
  </w:num>
  <w:num w:numId="9" w16cid:durableId="1158109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rI0MzM2NDY3sTRX0lEKTi0uzszPAykwqQUA2oAJ7iwAAAA="/>
  </w:docVars>
  <w:rsids>
    <w:rsidRoot w:val="00EB2A7E"/>
    <w:rsid w:val="00006F6E"/>
    <w:rsid w:val="000337D8"/>
    <w:rsid w:val="000A0950"/>
    <w:rsid w:val="000B3DE7"/>
    <w:rsid w:val="000C0B20"/>
    <w:rsid w:val="000C4CF2"/>
    <w:rsid w:val="00102719"/>
    <w:rsid w:val="00121A2B"/>
    <w:rsid w:val="00146B2C"/>
    <w:rsid w:val="00151273"/>
    <w:rsid w:val="00152375"/>
    <w:rsid w:val="00155404"/>
    <w:rsid w:val="00172669"/>
    <w:rsid w:val="00221A79"/>
    <w:rsid w:val="00250F67"/>
    <w:rsid w:val="002C066D"/>
    <w:rsid w:val="002C582C"/>
    <w:rsid w:val="002D58A3"/>
    <w:rsid w:val="002E5CC5"/>
    <w:rsid w:val="002E5D91"/>
    <w:rsid w:val="0031197B"/>
    <w:rsid w:val="00336A97"/>
    <w:rsid w:val="0034359A"/>
    <w:rsid w:val="00363BF4"/>
    <w:rsid w:val="00365466"/>
    <w:rsid w:val="0037332F"/>
    <w:rsid w:val="003936A9"/>
    <w:rsid w:val="003D51D2"/>
    <w:rsid w:val="00436895"/>
    <w:rsid w:val="0045651A"/>
    <w:rsid w:val="004728D9"/>
    <w:rsid w:val="00486030"/>
    <w:rsid w:val="004A6B10"/>
    <w:rsid w:val="004A75CF"/>
    <w:rsid w:val="004B3268"/>
    <w:rsid w:val="004D16C9"/>
    <w:rsid w:val="0051587B"/>
    <w:rsid w:val="00544F23"/>
    <w:rsid w:val="005702B1"/>
    <w:rsid w:val="00571A02"/>
    <w:rsid w:val="00587996"/>
    <w:rsid w:val="005B304F"/>
    <w:rsid w:val="005D0806"/>
    <w:rsid w:val="0062763A"/>
    <w:rsid w:val="006521FE"/>
    <w:rsid w:val="00664E94"/>
    <w:rsid w:val="006B61AD"/>
    <w:rsid w:val="006B6F83"/>
    <w:rsid w:val="006C0525"/>
    <w:rsid w:val="006C4A9E"/>
    <w:rsid w:val="006D6F3B"/>
    <w:rsid w:val="00714C87"/>
    <w:rsid w:val="00744CA0"/>
    <w:rsid w:val="00770E0C"/>
    <w:rsid w:val="007730DE"/>
    <w:rsid w:val="007A03AD"/>
    <w:rsid w:val="007A2C67"/>
    <w:rsid w:val="007F5F22"/>
    <w:rsid w:val="00801C18"/>
    <w:rsid w:val="00831187"/>
    <w:rsid w:val="0084167C"/>
    <w:rsid w:val="008804CF"/>
    <w:rsid w:val="00885755"/>
    <w:rsid w:val="008A65B9"/>
    <w:rsid w:val="008C2651"/>
    <w:rsid w:val="008E44EF"/>
    <w:rsid w:val="0093581B"/>
    <w:rsid w:val="00977C6B"/>
    <w:rsid w:val="00A46085"/>
    <w:rsid w:val="00A877F3"/>
    <w:rsid w:val="00A9083D"/>
    <w:rsid w:val="00AD563A"/>
    <w:rsid w:val="00B0114A"/>
    <w:rsid w:val="00B44FD9"/>
    <w:rsid w:val="00B529CE"/>
    <w:rsid w:val="00B53242"/>
    <w:rsid w:val="00B63AB1"/>
    <w:rsid w:val="00BD5470"/>
    <w:rsid w:val="00C051FC"/>
    <w:rsid w:val="00C40F1F"/>
    <w:rsid w:val="00CC2EA9"/>
    <w:rsid w:val="00CC7DA4"/>
    <w:rsid w:val="00D06148"/>
    <w:rsid w:val="00D17941"/>
    <w:rsid w:val="00D31DDC"/>
    <w:rsid w:val="00D404E5"/>
    <w:rsid w:val="00D82E0F"/>
    <w:rsid w:val="00DA0798"/>
    <w:rsid w:val="00DA4F17"/>
    <w:rsid w:val="00DB0C54"/>
    <w:rsid w:val="00DF7CD6"/>
    <w:rsid w:val="00E02226"/>
    <w:rsid w:val="00E35DC6"/>
    <w:rsid w:val="00E51C31"/>
    <w:rsid w:val="00E87B8A"/>
    <w:rsid w:val="00EB2A7E"/>
    <w:rsid w:val="00ED212D"/>
    <w:rsid w:val="00EF4746"/>
    <w:rsid w:val="00F07188"/>
    <w:rsid w:val="00F12D3F"/>
    <w:rsid w:val="00F152AF"/>
    <w:rsid w:val="00F16561"/>
    <w:rsid w:val="00F6565E"/>
    <w:rsid w:val="00FB1BBB"/>
    <w:rsid w:val="00FE7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455585"/>
  <w15:chartTrackingRefBased/>
  <w15:docId w15:val="{E8F278CF-7FD8-43EA-9383-DE488DB04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3A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EB2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B2A7E"/>
  </w:style>
  <w:style w:type="paragraph" w:styleId="Rodap">
    <w:name w:val="footer"/>
    <w:basedOn w:val="Normal"/>
    <w:link w:val="RodapCarter"/>
    <w:uiPriority w:val="99"/>
    <w:unhideWhenUsed/>
    <w:rsid w:val="00EB2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B2A7E"/>
  </w:style>
  <w:style w:type="paragraph" w:styleId="PargrafodaLista">
    <w:name w:val="List Paragraph"/>
    <w:basedOn w:val="Normal"/>
    <w:uiPriority w:val="34"/>
    <w:qFormat/>
    <w:rsid w:val="00221A7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5651A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45651A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4565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6E33F34E4A31A4896B5ADA1EE14F20A" ma:contentTypeVersion="18" ma:contentTypeDescription="Criar um novo documento." ma:contentTypeScope="" ma:versionID="2cc467ff3485e0154b8338d0eba2b07f">
  <xsd:schema xmlns:xsd="http://www.w3.org/2001/XMLSchema" xmlns:xs="http://www.w3.org/2001/XMLSchema" xmlns:p="http://schemas.microsoft.com/office/2006/metadata/properties" xmlns:ns2="768328d7-884c-4396-8fd6-8122ba77c0b3" xmlns:ns3="ffe32e88-f3cd-42d1-bdf4-6939f3c48fcb" targetNamespace="http://schemas.microsoft.com/office/2006/metadata/properties" ma:root="true" ma:fieldsID="942c66bf33316a87d1df1bce8edd67c3" ns2:_="" ns3:_="">
    <xsd:import namespace="768328d7-884c-4396-8fd6-8122ba77c0b3"/>
    <xsd:import namespace="ffe32e88-f3cd-42d1-bdf4-6939f3c48fc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328d7-884c-4396-8fd6-8122ba77c0b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m" ma:readOnly="false" ma:fieldId="{5cf76f15-5ced-4ddc-b409-7134ff3c332f}" ma:taxonomyMulti="true" ma:sspId="939aa9ce-4eee-40d5-89e8-ba2504be5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32e88-f3cd-42d1-bdf4-6939f3c48fc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f3d2c0c-47b5-4c94-b023-5ba0fc0db0ab}" ma:internalName="TaxCatchAll" ma:showField="CatchAllData" ma:web="ffe32e88-f3cd-42d1-bdf4-6939f3c48f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8328d7-884c-4396-8fd6-8122ba77c0b3">
      <Terms xmlns="http://schemas.microsoft.com/office/infopath/2007/PartnerControls"/>
    </lcf76f155ced4ddcb4097134ff3c332f>
    <ReferenceId xmlns="768328d7-884c-4396-8fd6-8122ba77c0b3" xsi:nil="true"/>
    <TaxCatchAll xmlns="ffe32e88-f3cd-42d1-bdf4-6939f3c48fcb" xsi:nil="true"/>
  </documentManagement>
</p:properties>
</file>

<file path=customXml/itemProps1.xml><?xml version="1.0" encoding="utf-8"?>
<ds:datastoreItem xmlns:ds="http://schemas.openxmlformats.org/officeDocument/2006/customXml" ds:itemID="{839E03CC-D613-4323-A383-D0EC154812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3E7E0D-A8F2-4C76-9FC7-354467F8CD2F}"/>
</file>

<file path=customXml/itemProps3.xml><?xml version="1.0" encoding="utf-8"?>
<ds:datastoreItem xmlns:ds="http://schemas.openxmlformats.org/officeDocument/2006/customXml" ds:itemID="{766F2E76-D927-4CE3-86D8-F2EC1FC60D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BC5E2D-A4A9-4CF6-A32D-2953628AF97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41</Words>
  <Characters>184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Costa Pinto</dc:creator>
  <cp:keywords/>
  <dc:description/>
  <cp:lastModifiedBy>JOÃO LINO</cp:lastModifiedBy>
  <cp:revision>3</cp:revision>
  <cp:lastPrinted>2022-02-15T18:54:00Z</cp:lastPrinted>
  <dcterms:created xsi:type="dcterms:W3CDTF">2022-11-07T14:03:00Z</dcterms:created>
  <dcterms:modified xsi:type="dcterms:W3CDTF">2022-11-07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E33F34E4A31A4896B5ADA1EE14F20A</vt:lpwstr>
  </property>
</Properties>
</file>